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7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683550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683550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683550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1920975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1920975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1920975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163668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107922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2107922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107922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2107922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039397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039397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2039397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039397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86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503106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BodyText"/>
      </w:pPr>
      <w:bookmarkStart w:id="76" w:name="fig:017"/>
      <w:r>
        <w:drawing>
          <wp:inline>
            <wp:extent cx="3733800" cy="3054507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## 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7).</w:t>
      </w:r>
    </w:p>
    <w:p>
      <w:pPr>
        <w:pStyle w:val="CaptionedFigure"/>
      </w:pPr>
      <w:r>
        <w:drawing>
          <wp:inline>
            <wp:extent cx="3733800" cy="3505293"/>
            <wp:effectExtent b="0" l="0" r="0" t="0"/>
            <wp:docPr descr="Измененная программа предыдущей лабораторной работы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 f(g(x)) = 2 * g(x) + 7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mmentTok"/>
        </w:rPr>
        <w:t xml:space="preserve">; Вызов подпрограммы _subcalcul для вычисления g(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жаем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     </w:t>
      </w:r>
      <w:r>
        <w:rPr>
          <w:rStyle w:val="CommentTok"/>
        </w:rPr>
        <w:t xml:space="preserve">; eax = g(x)</w:t>
      </w:r>
      <w:r>
        <w:br/>
      </w:r>
      <w:r>
        <w:br/>
      </w:r>
      <w:r>
        <w:rPr>
          <w:rStyle w:val="CommentTok"/>
        </w:rPr>
        <w:t xml:space="preserve">; Теперь вычисляем f(g(x)) = 2 * g(x) + 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eax = 2 * g(x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eax = 2 * g(x) + 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охраняем результат в переменной res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 g(x) = 3 * x - 1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жаем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eax = 3 * 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eax = 3 * x - 1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NormalTok"/>
        </w:rPr>
        <w:t xml:space="preserve">m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FloatTok"/>
        </w:rPr>
        <w:t xml:space="preserve">07.12</w:t>
      </w:r>
      <w:r>
        <w:rPr>
          <w:rStyle w:val="FunctionTok"/>
        </w:rPr>
        <w:t xml:space="preserve">.20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2x + 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описание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одготовка для чтения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В ecx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В edx адрес списка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Уменьшаем на 1, так как первый элемент - это количеств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ициализируем сумму в 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умма, которая будет накапливать результат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  </w:t>
      </w:r>
      <w:r>
        <w:rPr>
          <w:rStyle w:val="CommentTok"/>
        </w:rPr>
        <w:t xml:space="preserve">; Если нет, переходим к выводу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Получаем следующий аргумент (x_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зов подпрограммы для вычисления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Сохраняем аргумент x в сте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 </w:t>
      </w:r>
      <w:r>
        <w:rPr>
          <w:rStyle w:val="CommentTok"/>
        </w:rPr>
        <w:t xml:space="preserve">; Вычисляем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результат в сумм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Восстанавливаем x (необходимо для следующего вызова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  </w:t>
      </w:r>
      <w:r>
        <w:rPr>
          <w:rStyle w:val="CommentTok"/>
        </w:rPr>
        <w:t xml:space="preserve">; Переходим к следующему аргументу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Результат су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</w:t>
      </w:r>
      <w:r>
        <w:rPr>
          <w:rStyle w:val="CommentTok"/>
        </w:rPr>
        <w:t xml:space="preserve">; Выводим результа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CommentTok"/>
        </w:rPr>
        <w:t xml:space="preserve">; Подпрограмма для вычисления f(x) = 2x + 15</w:t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На входе в eax - аргумент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жаем 2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eax = eax * ebx (2 *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eax = eax + 15 (2x + 15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Возвращаем результат в eax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8).</w:t>
      </w:r>
    </w:p>
    <w:p>
      <w:pPr>
        <w:pStyle w:val="CaptionedFigure"/>
      </w:pPr>
      <w:r>
        <w:drawing>
          <wp:inline>
            <wp:extent cx="3733800" cy="2516901"/>
            <wp:effectExtent b="0" l="0" r="0" t="0"/>
            <wp:docPr descr="Поиск ошибки в программе через пошаговую отладку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19).</w:t>
      </w:r>
    </w:p>
    <w:p>
      <w:pPr>
        <w:pStyle w:val="CaptionedFigure"/>
      </w:pPr>
      <w:r>
        <w:drawing>
          <wp:inline>
            <wp:extent cx="3733800" cy="2516901"/>
            <wp:effectExtent b="0" l="0" r="0" t="0"/>
            <wp:docPr descr="Проверка корректировок в программме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6"/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ашимова Эсма Эльшан кызы</dc:creator>
  <dc:language>ru-RU</dc:language>
  <cp:keywords/>
  <dcterms:created xsi:type="dcterms:W3CDTF">2024-12-07T18:38:28Z</dcterms:created>
  <dcterms:modified xsi:type="dcterms:W3CDTF">2024-12-07T18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